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A4A" w:rsidRPr="001077B2" w:rsidRDefault="00344A4A">
      <w:pPr>
        <w:rPr>
          <w:b/>
          <w:lang w:val="da-DK"/>
        </w:rPr>
      </w:pPr>
      <w:bookmarkStart w:id="0" w:name="_GoBack"/>
      <w:bookmarkEnd w:id="0"/>
      <w:r w:rsidRPr="001077B2">
        <w:rPr>
          <w:b/>
          <w:lang w:val="da-DK"/>
        </w:rPr>
        <w:t xml:space="preserve">PEO skema </w:t>
      </w:r>
      <w:r w:rsidR="002C780E">
        <w:rPr>
          <w:b/>
          <w:lang w:val="da-DK"/>
        </w:rPr>
        <w:t>til strukturering af kvalitativ</w:t>
      </w:r>
      <w:r w:rsidRPr="001077B2">
        <w:rPr>
          <w:b/>
          <w:lang w:val="da-DK"/>
        </w:rPr>
        <w:t xml:space="preserve"> søgning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704"/>
        <w:gridCol w:w="4961"/>
        <w:gridCol w:w="3686"/>
        <w:gridCol w:w="4075"/>
      </w:tblGrid>
      <w:tr w:rsidR="001077B2" w:rsidRPr="002C780E" w:rsidTr="001077B2">
        <w:tc>
          <w:tcPr>
            <w:tcW w:w="5665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077B2" w:rsidRPr="001077B2" w:rsidRDefault="001077B2">
            <w:pPr>
              <w:rPr>
                <w:b/>
                <w:lang w:val="da-DK"/>
              </w:rPr>
            </w:pPr>
            <w:r w:rsidRPr="001077B2">
              <w:rPr>
                <w:b/>
                <w:lang w:val="da-DK"/>
              </w:rPr>
              <w:t xml:space="preserve">Formuler problemstilling som et spørgsmål struktureret efter følgende 3 dele: </w:t>
            </w:r>
          </w:p>
        </w:tc>
        <w:tc>
          <w:tcPr>
            <w:tcW w:w="7761" w:type="dxa"/>
            <w:gridSpan w:val="2"/>
            <w:shd w:val="clear" w:color="auto" w:fill="E2EFD9" w:themeFill="accent6" w:themeFillTint="33"/>
          </w:tcPr>
          <w:p w:rsidR="001077B2" w:rsidRPr="001077B2" w:rsidRDefault="001077B2">
            <w:pPr>
              <w:rPr>
                <w:b/>
                <w:lang w:val="da-DK"/>
              </w:rPr>
            </w:pPr>
            <w:r w:rsidRPr="001077B2">
              <w:rPr>
                <w:b/>
                <w:lang w:val="da-DK"/>
              </w:rPr>
              <w:t>Skriv evt. hele spørgsmålet her:</w:t>
            </w:r>
          </w:p>
        </w:tc>
      </w:tr>
      <w:tr w:rsidR="001077B2" w:rsidRPr="002C780E" w:rsidTr="001077B2">
        <w:tc>
          <w:tcPr>
            <w:tcW w:w="5665" w:type="dxa"/>
            <w:gridSpan w:val="2"/>
            <w:tcBorders>
              <w:bottom w:val="nil"/>
            </w:tcBorders>
          </w:tcPr>
          <w:p w:rsidR="001077B2" w:rsidRPr="00EB3199" w:rsidRDefault="001077B2">
            <w:pPr>
              <w:rPr>
                <w:color w:val="92D050"/>
                <w:lang w:val="da-DK"/>
              </w:rPr>
            </w:pPr>
            <w:r w:rsidRPr="00EB3199">
              <w:rPr>
                <w:color w:val="92D050"/>
                <w:lang w:val="da-DK"/>
              </w:rPr>
              <w:t>P</w:t>
            </w:r>
            <w:r w:rsidR="00570BBD" w:rsidRPr="00EB3199">
              <w:rPr>
                <w:color w:val="92D050"/>
                <w:lang w:val="da-DK"/>
              </w:rPr>
              <w:t>atient/problem/ p</w:t>
            </w:r>
            <w:r w:rsidRPr="00EB3199">
              <w:rPr>
                <w:color w:val="92D050"/>
                <w:lang w:val="da-DK"/>
              </w:rPr>
              <w:t>opulation (P)</w:t>
            </w:r>
          </w:p>
          <w:p w:rsidR="00570BBD" w:rsidRPr="00EB3199" w:rsidRDefault="001077B2" w:rsidP="00EB3199">
            <w:pPr>
              <w:rPr>
                <w:lang w:val="da-DK"/>
              </w:rPr>
            </w:pPr>
            <w:r w:rsidRPr="00EB3199">
              <w:rPr>
                <w:lang w:val="da-DK"/>
              </w:rPr>
              <w:t xml:space="preserve">Hvem er påvirket? Hvad er </w:t>
            </w:r>
            <w:r w:rsidR="00EB3199" w:rsidRPr="00EB3199">
              <w:rPr>
                <w:lang w:val="da-DK"/>
              </w:rPr>
              <w:t>deres symptomer, alder</w:t>
            </w:r>
            <w:r w:rsidR="00EB3199">
              <w:rPr>
                <w:lang w:val="da-DK"/>
              </w:rPr>
              <w:t xml:space="preserve"> og</w:t>
            </w:r>
            <w:r w:rsidR="00EB3199" w:rsidRPr="00EB3199">
              <w:rPr>
                <w:lang w:val="da-DK"/>
              </w:rPr>
              <w:t xml:space="preserve"> køn</w:t>
            </w:r>
            <w:r w:rsidR="00EB3199">
              <w:rPr>
                <w:lang w:val="da-DK"/>
              </w:rPr>
              <w:t>?</w:t>
            </w:r>
          </w:p>
          <w:p w:rsidR="001077B2" w:rsidRPr="00EB3199" w:rsidRDefault="001077B2">
            <w:pPr>
              <w:rPr>
                <w:lang w:val="da-DK"/>
              </w:rPr>
            </w:pPr>
          </w:p>
        </w:tc>
        <w:tc>
          <w:tcPr>
            <w:tcW w:w="7761" w:type="dxa"/>
            <w:gridSpan w:val="2"/>
          </w:tcPr>
          <w:p w:rsidR="001077B2" w:rsidRDefault="001077B2">
            <w:pPr>
              <w:rPr>
                <w:lang w:val="da-DK"/>
              </w:rPr>
            </w:pPr>
          </w:p>
        </w:tc>
      </w:tr>
      <w:tr w:rsidR="001077B2" w:rsidRPr="001077B2" w:rsidTr="001077B2">
        <w:tc>
          <w:tcPr>
            <w:tcW w:w="5665" w:type="dxa"/>
            <w:gridSpan w:val="2"/>
            <w:tcBorders>
              <w:top w:val="nil"/>
              <w:bottom w:val="nil"/>
            </w:tcBorders>
          </w:tcPr>
          <w:p w:rsidR="001077B2" w:rsidRPr="00EB3199" w:rsidRDefault="001077B2" w:rsidP="001077B2">
            <w:pPr>
              <w:rPr>
                <w:lang w:val="da-DK"/>
              </w:rPr>
            </w:pPr>
          </w:p>
          <w:p w:rsidR="001077B2" w:rsidRPr="00EB3199" w:rsidRDefault="001077B2" w:rsidP="001077B2">
            <w:pPr>
              <w:rPr>
                <w:color w:val="92D050"/>
                <w:lang w:val="da-DK"/>
              </w:rPr>
            </w:pPr>
            <w:proofErr w:type="spellStart"/>
            <w:r w:rsidRPr="00EB3199">
              <w:rPr>
                <w:color w:val="92D050"/>
                <w:lang w:val="da-DK"/>
              </w:rPr>
              <w:t>Exposure</w:t>
            </w:r>
            <w:proofErr w:type="spellEnd"/>
            <w:r w:rsidRPr="00EB3199">
              <w:rPr>
                <w:color w:val="92D050"/>
                <w:lang w:val="da-DK"/>
              </w:rPr>
              <w:t xml:space="preserve"> (E)</w:t>
            </w:r>
          </w:p>
          <w:p w:rsidR="001077B2" w:rsidRPr="00EB3199" w:rsidRDefault="00570BBD" w:rsidP="00570BBD">
            <w:pPr>
              <w:pStyle w:val="Default"/>
              <w:rPr>
                <w:sz w:val="22"/>
                <w:szCs w:val="22"/>
              </w:rPr>
            </w:pPr>
            <w:r w:rsidRPr="00EB3199">
              <w:rPr>
                <w:sz w:val="22"/>
                <w:szCs w:val="22"/>
              </w:rPr>
              <w:t>Hvilken eksponering (f.eks. sygdom/tilstand</w:t>
            </w:r>
            <w:r w:rsidR="00EB3199">
              <w:rPr>
                <w:sz w:val="22"/>
                <w:szCs w:val="22"/>
              </w:rPr>
              <w:t>/kontekst</w:t>
            </w:r>
            <w:r w:rsidRPr="00EB3199">
              <w:rPr>
                <w:sz w:val="22"/>
                <w:szCs w:val="22"/>
              </w:rPr>
              <w:t xml:space="preserve">) drejer det sig om? </w:t>
            </w:r>
          </w:p>
        </w:tc>
        <w:tc>
          <w:tcPr>
            <w:tcW w:w="7761" w:type="dxa"/>
            <w:gridSpan w:val="2"/>
            <w:shd w:val="clear" w:color="auto" w:fill="E2EFD9" w:themeFill="accent6" w:themeFillTint="33"/>
          </w:tcPr>
          <w:p w:rsidR="001077B2" w:rsidRPr="001077B2" w:rsidRDefault="001077B2">
            <w:pPr>
              <w:rPr>
                <w:b/>
                <w:lang w:val="da-DK"/>
              </w:rPr>
            </w:pPr>
            <w:r w:rsidRPr="001077B2">
              <w:rPr>
                <w:b/>
                <w:lang w:val="da-DK"/>
              </w:rPr>
              <w:t>Hvilke databaser/informationskilder søges der i?</w:t>
            </w:r>
          </w:p>
          <w:p w:rsidR="001077B2" w:rsidRPr="001077B2" w:rsidRDefault="001077B2">
            <w:r w:rsidRPr="001077B2">
              <w:t xml:space="preserve">PubMed, Cochrane, </w:t>
            </w:r>
            <w:proofErr w:type="spellStart"/>
            <w:r w:rsidRPr="001077B2">
              <w:t>Cinahl</w:t>
            </w:r>
            <w:proofErr w:type="spellEnd"/>
            <w:r w:rsidRPr="001077B2">
              <w:t xml:space="preserve">, </w:t>
            </w:r>
            <w:proofErr w:type="spellStart"/>
            <w:r w:rsidRPr="001077B2">
              <w:t>PsycInfo</w:t>
            </w:r>
            <w:proofErr w:type="spellEnd"/>
            <w:r w:rsidRPr="001077B2">
              <w:t xml:space="preserve">, </w:t>
            </w:r>
            <w:proofErr w:type="spellStart"/>
            <w:r w:rsidRPr="001077B2">
              <w:t>Embase</w:t>
            </w:r>
            <w:proofErr w:type="spellEnd"/>
            <w:r w:rsidRPr="001077B2">
              <w:t xml:space="preserve"> etc.</w:t>
            </w:r>
          </w:p>
        </w:tc>
      </w:tr>
      <w:tr w:rsidR="001077B2" w:rsidRPr="001077B2" w:rsidTr="001077B2">
        <w:tc>
          <w:tcPr>
            <w:tcW w:w="5665" w:type="dxa"/>
            <w:gridSpan w:val="2"/>
            <w:tcBorders>
              <w:top w:val="nil"/>
              <w:bottom w:val="nil"/>
            </w:tcBorders>
          </w:tcPr>
          <w:p w:rsidR="001077B2" w:rsidRPr="00EB3199" w:rsidRDefault="001077B2"/>
        </w:tc>
        <w:tc>
          <w:tcPr>
            <w:tcW w:w="7761" w:type="dxa"/>
            <w:gridSpan w:val="2"/>
          </w:tcPr>
          <w:p w:rsidR="001077B2" w:rsidRPr="001077B2" w:rsidRDefault="001077B2"/>
          <w:p w:rsidR="001077B2" w:rsidRPr="001077B2" w:rsidRDefault="001077B2"/>
          <w:p w:rsidR="001077B2" w:rsidRPr="001077B2" w:rsidRDefault="001077B2"/>
        </w:tc>
      </w:tr>
      <w:tr w:rsidR="001077B2" w:rsidRPr="002C780E" w:rsidTr="001077B2">
        <w:tc>
          <w:tcPr>
            <w:tcW w:w="5665" w:type="dxa"/>
            <w:gridSpan w:val="2"/>
            <w:tcBorders>
              <w:top w:val="nil"/>
              <w:bottom w:val="nil"/>
            </w:tcBorders>
          </w:tcPr>
          <w:p w:rsidR="001077B2" w:rsidRPr="00EB3199" w:rsidRDefault="001077B2" w:rsidP="00947617">
            <w:pPr>
              <w:rPr>
                <w:color w:val="92D050"/>
                <w:lang w:val="da-DK"/>
              </w:rPr>
            </w:pPr>
            <w:proofErr w:type="spellStart"/>
            <w:r w:rsidRPr="00EB3199">
              <w:rPr>
                <w:color w:val="92D050"/>
                <w:lang w:val="da-DK"/>
              </w:rPr>
              <w:t>Outcome</w:t>
            </w:r>
            <w:proofErr w:type="spellEnd"/>
            <w:r w:rsidRPr="00EB3199">
              <w:rPr>
                <w:color w:val="92D050"/>
                <w:lang w:val="da-DK"/>
              </w:rPr>
              <w:t xml:space="preserve"> (O)</w:t>
            </w:r>
          </w:p>
          <w:p w:rsidR="001077B2" w:rsidRPr="00EB3199" w:rsidRDefault="00EB3199">
            <w:pPr>
              <w:rPr>
                <w:lang w:val="da-DK"/>
              </w:rPr>
            </w:pPr>
            <w:r w:rsidRPr="00EB3199">
              <w:rPr>
                <w:lang w:val="da-DK"/>
              </w:rPr>
              <w:t>Vil ofte være oplevelser og erfaringer med en given sygdom eller tilstand</w:t>
            </w:r>
            <w:r>
              <w:rPr>
                <w:lang w:val="da-DK"/>
              </w:rPr>
              <w:t>.</w:t>
            </w:r>
          </w:p>
        </w:tc>
        <w:tc>
          <w:tcPr>
            <w:tcW w:w="7761" w:type="dxa"/>
            <w:gridSpan w:val="2"/>
            <w:shd w:val="clear" w:color="auto" w:fill="E2EFD9" w:themeFill="accent6" w:themeFillTint="33"/>
          </w:tcPr>
          <w:p w:rsidR="001077B2" w:rsidRPr="001077B2" w:rsidRDefault="001077B2">
            <w:pPr>
              <w:rPr>
                <w:b/>
                <w:lang w:val="da-DK"/>
              </w:rPr>
            </w:pPr>
            <w:r w:rsidRPr="001077B2">
              <w:rPr>
                <w:b/>
                <w:lang w:val="da-DK"/>
              </w:rPr>
              <w:t>Evt. Inklusions og eksklusionskriterier:</w:t>
            </w:r>
          </w:p>
          <w:p w:rsidR="001077B2" w:rsidRPr="00947617" w:rsidRDefault="001077B2">
            <w:pPr>
              <w:rPr>
                <w:lang w:val="da-DK"/>
              </w:rPr>
            </w:pPr>
            <w:r w:rsidRPr="00947617">
              <w:rPr>
                <w:lang w:val="da-DK"/>
              </w:rPr>
              <w:t>Køn, aldersgruppe, sprog, publikationsdato, studiedesign etc.</w:t>
            </w:r>
          </w:p>
        </w:tc>
      </w:tr>
      <w:tr w:rsidR="001077B2" w:rsidRPr="002C780E" w:rsidTr="001077B2">
        <w:tc>
          <w:tcPr>
            <w:tcW w:w="5665" w:type="dxa"/>
            <w:gridSpan w:val="2"/>
            <w:tcBorders>
              <w:top w:val="nil"/>
            </w:tcBorders>
            <w:shd w:val="clear" w:color="auto" w:fill="auto"/>
          </w:tcPr>
          <w:p w:rsidR="001077B2" w:rsidRPr="00EB3199" w:rsidRDefault="001077B2">
            <w:pPr>
              <w:rPr>
                <w:b/>
                <w:lang w:val="da-DK"/>
              </w:rPr>
            </w:pPr>
          </w:p>
        </w:tc>
        <w:tc>
          <w:tcPr>
            <w:tcW w:w="7761" w:type="dxa"/>
            <w:gridSpan w:val="2"/>
            <w:shd w:val="clear" w:color="auto" w:fill="auto"/>
          </w:tcPr>
          <w:p w:rsidR="001077B2" w:rsidRDefault="001077B2">
            <w:pPr>
              <w:rPr>
                <w:lang w:val="da-DK"/>
              </w:rPr>
            </w:pPr>
          </w:p>
          <w:p w:rsidR="001077B2" w:rsidRDefault="001077B2">
            <w:pPr>
              <w:rPr>
                <w:lang w:val="da-DK"/>
              </w:rPr>
            </w:pPr>
          </w:p>
          <w:p w:rsidR="001077B2" w:rsidRPr="00947617" w:rsidRDefault="001077B2">
            <w:pPr>
              <w:rPr>
                <w:lang w:val="da-DK"/>
              </w:rPr>
            </w:pPr>
          </w:p>
        </w:tc>
      </w:tr>
      <w:tr w:rsidR="001077B2" w:rsidRPr="002C780E" w:rsidTr="00D64364">
        <w:tc>
          <w:tcPr>
            <w:tcW w:w="13426" w:type="dxa"/>
            <w:gridSpan w:val="4"/>
            <w:shd w:val="clear" w:color="auto" w:fill="E2EFD9" w:themeFill="accent6" w:themeFillTint="33"/>
          </w:tcPr>
          <w:p w:rsidR="001077B2" w:rsidRPr="001077B2" w:rsidRDefault="002C780E">
            <w:pPr>
              <w:rPr>
                <w:b/>
                <w:lang w:val="da-DK"/>
              </w:rPr>
            </w:pPr>
            <w:r>
              <w:rPr>
                <w:b/>
                <w:lang w:val="da-DK"/>
              </w:rPr>
              <w:t>Angiv søgeord og</w:t>
            </w:r>
            <w:r w:rsidR="001077B2" w:rsidRPr="001077B2">
              <w:rPr>
                <w:b/>
                <w:lang w:val="da-DK"/>
              </w:rPr>
              <w:t xml:space="preserve"> mulige synonymer fra PEO – søgeordene skal være på engelsk:</w:t>
            </w:r>
          </w:p>
        </w:tc>
      </w:tr>
      <w:tr w:rsidR="001077B2" w:rsidRPr="001077B2" w:rsidTr="007B5133">
        <w:tc>
          <w:tcPr>
            <w:tcW w:w="13426" w:type="dxa"/>
            <w:gridSpan w:val="4"/>
            <w:shd w:val="clear" w:color="auto" w:fill="auto"/>
          </w:tcPr>
          <w:p w:rsidR="001077B2" w:rsidRPr="001077B2" w:rsidRDefault="001077B2" w:rsidP="001077B2">
            <w:pPr>
              <w:jc w:val="center"/>
              <w:rPr>
                <w:lang w:val="da-DK"/>
              </w:rPr>
            </w:pPr>
            <w:r w:rsidRPr="001077B2">
              <w:rPr>
                <w:color w:val="92D050"/>
                <w:lang w:val="da-DK"/>
              </w:rPr>
              <w:t>AND</w:t>
            </w:r>
          </w:p>
        </w:tc>
      </w:tr>
      <w:tr w:rsidR="00344A4A" w:rsidRPr="001077B2" w:rsidTr="001077B2">
        <w:tc>
          <w:tcPr>
            <w:tcW w:w="704" w:type="dxa"/>
            <w:shd w:val="clear" w:color="auto" w:fill="E2EFD9" w:themeFill="accent6" w:themeFillTint="33"/>
          </w:tcPr>
          <w:p w:rsidR="00344A4A" w:rsidRPr="001077B2" w:rsidRDefault="00344A4A">
            <w:pPr>
              <w:rPr>
                <w:b/>
                <w:lang w:val="da-DK"/>
              </w:rPr>
            </w:pPr>
          </w:p>
        </w:tc>
        <w:tc>
          <w:tcPr>
            <w:tcW w:w="4961" w:type="dxa"/>
            <w:shd w:val="clear" w:color="auto" w:fill="E2EFD9" w:themeFill="accent6" w:themeFillTint="33"/>
          </w:tcPr>
          <w:p w:rsidR="00344A4A" w:rsidRPr="001077B2" w:rsidRDefault="00947617" w:rsidP="002C780E">
            <w:pPr>
              <w:jc w:val="center"/>
              <w:rPr>
                <w:b/>
              </w:rPr>
            </w:pPr>
            <w:r w:rsidRPr="001077B2">
              <w:rPr>
                <w:b/>
              </w:rPr>
              <w:t>P</w:t>
            </w:r>
            <w:r w:rsidR="002C780E">
              <w:rPr>
                <w:b/>
              </w:rPr>
              <w:t>atient/problem/p</w:t>
            </w:r>
            <w:r w:rsidRPr="001077B2">
              <w:rPr>
                <w:b/>
              </w:rPr>
              <w:t>opulation (P)</w:t>
            </w:r>
          </w:p>
        </w:tc>
        <w:tc>
          <w:tcPr>
            <w:tcW w:w="3686" w:type="dxa"/>
            <w:shd w:val="clear" w:color="auto" w:fill="E2EFD9" w:themeFill="accent6" w:themeFillTint="33"/>
          </w:tcPr>
          <w:p w:rsidR="00344A4A" w:rsidRPr="001077B2" w:rsidRDefault="00947617" w:rsidP="001077B2">
            <w:pPr>
              <w:jc w:val="center"/>
              <w:rPr>
                <w:b/>
              </w:rPr>
            </w:pPr>
            <w:r w:rsidRPr="001077B2">
              <w:rPr>
                <w:b/>
              </w:rPr>
              <w:t>Exposure</w:t>
            </w:r>
            <w:r w:rsidR="002C780E">
              <w:rPr>
                <w:b/>
              </w:rPr>
              <w:t xml:space="preserve"> (E)</w:t>
            </w:r>
          </w:p>
        </w:tc>
        <w:tc>
          <w:tcPr>
            <w:tcW w:w="4075" w:type="dxa"/>
            <w:shd w:val="clear" w:color="auto" w:fill="E2EFD9" w:themeFill="accent6" w:themeFillTint="33"/>
          </w:tcPr>
          <w:p w:rsidR="00344A4A" w:rsidRPr="001077B2" w:rsidRDefault="002C780E" w:rsidP="001077B2">
            <w:pPr>
              <w:jc w:val="center"/>
              <w:rPr>
                <w:b/>
              </w:rPr>
            </w:pPr>
            <w:r>
              <w:rPr>
                <w:b/>
              </w:rPr>
              <w:t>Outcome (O)</w:t>
            </w:r>
          </w:p>
        </w:tc>
      </w:tr>
      <w:tr w:rsidR="00344A4A" w:rsidRPr="00EF6FCB" w:rsidTr="001077B2">
        <w:tc>
          <w:tcPr>
            <w:tcW w:w="704" w:type="dxa"/>
          </w:tcPr>
          <w:p w:rsidR="001077B2" w:rsidRDefault="001077B2">
            <w:pPr>
              <w:rPr>
                <w:color w:val="92D050"/>
              </w:rPr>
            </w:pPr>
          </w:p>
          <w:p w:rsidR="001077B2" w:rsidRDefault="001077B2">
            <w:pPr>
              <w:rPr>
                <w:color w:val="92D050"/>
              </w:rPr>
            </w:pPr>
          </w:p>
          <w:p w:rsidR="001077B2" w:rsidRDefault="001077B2">
            <w:pPr>
              <w:rPr>
                <w:color w:val="92D050"/>
              </w:rPr>
            </w:pPr>
          </w:p>
          <w:p w:rsidR="00344A4A" w:rsidRPr="00947617" w:rsidRDefault="001077B2">
            <w:r w:rsidRPr="001077B2">
              <w:rPr>
                <w:color w:val="92D050"/>
              </w:rPr>
              <w:t>OR</w:t>
            </w:r>
          </w:p>
        </w:tc>
        <w:tc>
          <w:tcPr>
            <w:tcW w:w="4961" w:type="dxa"/>
          </w:tcPr>
          <w:p w:rsidR="00344A4A" w:rsidRDefault="00344A4A"/>
          <w:p w:rsidR="00947617" w:rsidRPr="00EF6FCB" w:rsidRDefault="00947617">
            <w:pPr>
              <w:rPr>
                <w:lang w:val="da-DK"/>
              </w:rPr>
            </w:pPr>
          </w:p>
          <w:p w:rsidR="001077B2" w:rsidRPr="00EF6FCB" w:rsidRDefault="001077B2">
            <w:pPr>
              <w:rPr>
                <w:lang w:val="da-DK"/>
              </w:rPr>
            </w:pPr>
          </w:p>
          <w:p w:rsidR="001077B2" w:rsidRPr="00EF6FCB" w:rsidRDefault="001077B2">
            <w:pPr>
              <w:rPr>
                <w:lang w:val="da-DK"/>
              </w:rPr>
            </w:pPr>
          </w:p>
          <w:p w:rsidR="001077B2" w:rsidRPr="00EF6FCB" w:rsidRDefault="001077B2">
            <w:pPr>
              <w:rPr>
                <w:lang w:val="da-DK"/>
              </w:rPr>
            </w:pPr>
          </w:p>
          <w:p w:rsidR="00947617" w:rsidRPr="00EF6FCB" w:rsidRDefault="00947617">
            <w:pPr>
              <w:rPr>
                <w:lang w:val="da-DK"/>
              </w:rPr>
            </w:pPr>
          </w:p>
          <w:p w:rsidR="00947617" w:rsidRPr="00EF6FCB" w:rsidRDefault="00947617">
            <w:pPr>
              <w:rPr>
                <w:lang w:val="da-DK"/>
              </w:rPr>
            </w:pPr>
          </w:p>
          <w:p w:rsidR="00947617" w:rsidRPr="00EF6FCB" w:rsidRDefault="00947617">
            <w:pPr>
              <w:rPr>
                <w:lang w:val="da-DK"/>
              </w:rPr>
            </w:pPr>
          </w:p>
        </w:tc>
        <w:tc>
          <w:tcPr>
            <w:tcW w:w="3686" w:type="dxa"/>
          </w:tcPr>
          <w:p w:rsidR="00344A4A" w:rsidRPr="00EF6FCB" w:rsidRDefault="00344A4A">
            <w:pPr>
              <w:rPr>
                <w:lang w:val="da-DK"/>
              </w:rPr>
            </w:pPr>
          </w:p>
        </w:tc>
        <w:tc>
          <w:tcPr>
            <w:tcW w:w="4075" w:type="dxa"/>
          </w:tcPr>
          <w:p w:rsidR="00344A4A" w:rsidRPr="00EF6FCB" w:rsidRDefault="00344A4A">
            <w:pPr>
              <w:rPr>
                <w:lang w:val="da-DK"/>
              </w:rPr>
            </w:pPr>
          </w:p>
        </w:tc>
      </w:tr>
    </w:tbl>
    <w:p w:rsidR="00344A4A" w:rsidRPr="00EF6FCB" w:rsidRDefault="00344A4A">
      <w:pPr>
        <w:rPr>
          <w:lang w:val="da-DK"/>
        </w:rPr>
      </w:pPr>
    </w:p>
    <w:sectPr w:rsidR="00344A4A" w:rsidRPr="00EF6FCB" w:rsidSect="00344A4A"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a-DK" w:vendorID="64" w:dllVersion="131078" w:nlCheck="1" w:checkStyle="0"/>
  <w:activeWritingStyle w:appName="MSWord" w:lang="en-AU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TAwNjMxNzMxtjBW0lEKTi0uzszPAykwqgUAosgbDiwAAAA="/>
  </w:docVars>
  <w:rsids>
    <w:rsidRoot w:val="00344A4A"/>
    <w:rsid w:val="001077B2"/>
    <w:rsid w:val="002C780E"/>
    <w:rsid w:val="00344A4A"/>
    <w:rsid w:val="00516B00"/>
    <w:rsid w:val="00570BBD"/>
    <w:rsid w:val="00947617"/>
    <w:rsid w:val="00B75A06"/>
    <w:rsid w:val="00C012A7"/>
    <w:rsid w:val="00C549B0"/>
    <w:rsid w:val="00EB3199"/>
    <w:rsid w:val="00E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22C0C8-5E67-4E86-A9FE-17A2ED7DB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344A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6FC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89</Characters>
  <Application>Microsoft Office Word</Application>
  <DocSecurity>4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oos</dc:creator>
  <cp:keywords/>
  <dc:description/>
  <cp:lastModifiedBy>Caroline Moos</cp:lastModifiedBy>
  <cp:revision>2</cp:revision>
  <dcterms:created xsi:type="dcterms:W3CDTF">2020-02-13T10:35:00Z</dcterms:created>
  <dcterms:modified xsi:type="dcterms:W3CDTF">2020-02-13T10:35:00Z</dcterms:modified>
</cp:coreProperties>
</file>